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594B79" w14:textId="77777777" w:rsidR="0077694C" w:rsidRPr="00021FD3" w:rsidRDefault="0077694C" w:rsidP="0077694C">
      <w:pPr>
        <w:pStyle w:val="stBilgi"/>
        <w:jc w:val="center"/>
        <w:rPr>
          <w:rFonts w:cstheme="minorHAnsi"/>
        </w:rPr>
      </w:pPr>
      <w:r w:rsidRPr="00021FD3">
        <w:rPr>
          <w:rFonts w:cstheme="minorHAnsi"/>
        </w:rPr>
        <w:t>Alanya Alaaddin Keykubat</w:t>
      </w:r>
      <w:r w:rsidRPr="00021FD3">
        <w:rPr>
          <w:rFonts w:cstheme="minorHAnsi"/>
          <w:lang w:val="en-US"/>
        </w:rPr>
        <w:t xml:space="preserve"> University | Mechanical Engineering Department</w:t>
      </w:r>
    </w:p>
    <w:p w14:paraId="44B14596" w14:textId="77777777" w:rsidR="0077694C" w:rsidRDefault="0077694C" w:rsidP="0077694C">
      <w:pPr>
        <w:spacing w:after="0" w:line="240" w:lineRule="auto"/>
        <w:rPr>
          <w:rFonts w:ascii="Times New Roman" w:hAnsi="Times New Roman" w:cs="Times New Roman"/>
        </w:rPr>
      </w:pPr>
    </w:p>
    <w:p w14:paraId="5FC76328" w14:textId="77777777" w:rsidR="0077694C" w:rsidRPr="008A3067" w:rsidRDefault="0077694C" w:rsidP="0077694C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8A3067">
        <w:rPr>
          <w:rFonts w:cstheme="minorHAnsi"/>
          <w:sz w:val="24"/>
          <w:szCs w:val="24"/>
        </w:rPr>
        <w:t xml:space="preserve">MEC 401 </w:t>
      </w:r>
      <w:proofErr w:type="spellStart"/>
      <w:r w:rsidRPr="008A3067">
        <w:rPr>
          <w:rFonts w:cstheme="minorHAnsi"/>
          <w:sz w:val="24"/>
          <w:szCs w:val="24"/>
        </w:rPr>
        <w:t>Mechanical</w:t>
      </w:r>
      <w:proofErr w:type="spellEnd"/>
      <w:r w:rsidRPr="008A3067">
        <w:rPr>
          <w:rFonts w:cstheme="minorHAnsi"/>
          <w:sz w:val="24"/>
          <w:szCs w:val="24"/>
        </w:rPr>
        <w:t xml:space="preserve"> </w:t>
      </w:r>
      <w:proofErr w:type="spellStart"/>
      <w:r w:rsidRPr="008A3067">
        <w:rPr>
          <w:rFonts w:cstheme="minorHAnsi"/>
          <w:sz w:val="24"/>
          <w:szCs w:val="24"/>
        </w:rPr>
        <w:t>Engineering</w:t>
      </w:r>
      <w:proofErr w:type="spellEnd"/>
      <w:r w:rsidRPr="008A3067">
        <w:rPr>
          <w:rFonts w:cstheme="minorHAnsi"/>
          <w:sz w:val="24"/>
          <w:szCs w:val="24"/>
        </w:rPr>
        <w:t xml:space="preserve"> Design</w:t>
      </w:r>
    </w:p>
    <w:p w14:paraId="7F33E34C" w14:textId="77777777" w:rsidR="0077694C" w:rsidRPr="008A3067" w:rsidRDefault="0077694C" w:rsidP="0077694C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8A3067">
        <w:rPr>
          <w:rFonts w:cstheme="minorHAnsi"/>
          <w:sz w:val="24"/>
          <w:szCs w:val="24"/>
        </w:rPr>
        <w:t xml:space="preserve">MEC 402 </w:t>
      </w:r>
      <w:proofErr w:type="spellStart"/>
      <w:r w:rsidRPr="008A3067">
        <w:rPr>
          <w:rFonts w:cstheme="minorHAnsi"/>
          <w:sz w:val="24"/>
          <w:szCs w:val="24"/>
        </w:rPr>
        <w:t>Graduation</w:t>
      </w:r>
      <w:proofErr w:type="spellEnd"/>
      <w:r w:rsidRPr="008A3067">
        <w:rPr>
          <w:rFonts w:cstheme="minorHAnsi"/>
          <w:sz w:val="24"/>
          <w:szCs w:val="24"/>
        </w:rPr>
        <w:t xml:space="preserve"> Project</w:t>
      </w:r>
    </w:p>
    <w:p w14:paraId="0A7E8BF5" w14:textId="2F247E71" w:rsidR="00CB3144" w:rsidRPr="008A3067" w:rsidRDefault="0077694C" w:rsidP="0077694C">
      <w:pPr>
        <w:spacing w:before="120" w:after="0" w:line="240" w:lineRule="auto"/>
        <w:jc w:val="center"/>
        <w:rPr>
          <w:rFonts w:cstheme="minorHAnsi"/>
          <w:sz w:val="24"/>
          <w:szCs w:val="24"/>
          <w:lang w:val="en-US"/>
        </w:rPr>
      </w:pPr>
      <w:r w:rsidRPr="008A3067">
        <w:rPr>
          <w:rFonts w:cstheme="minorHAnsi"/>
          <w:sz w:val="24"/>
          <w:szCs w:val="24"/>
          <w:lang w:val="en-US"/>
        </w:rPr>
        <w:t>EVALUATION FORM</w:t>
      </w:r>
    </w:p>
    <w:p w14:paraId="65AB3AF7" w14:textId="56CE7A82" w:rsidR="00E769C2" w:rsidRDefault="00E769C2" w:rsidP="0077694C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14:paraId="4A3EA2DF" w14:textId="5FFB1017" w:rsidR="00E769C2" w:rsidRDefault="00E769C2" w:rsidP="00E769C2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tbl>
      <w:tblPr>
        <w:tblStyle w:val="TabloKlavuzu"/>
        <w:tblW w:w="9351" w:type="dxa"/>
        <w:tblLook w:val="04A0" w:firstRow="1" w:lastRow="0" w:firstColumn="1" w:lastColumn="0" w:noHBand="0" w:noVBand="1"/>
      </w:tblPr>
      <w:tblGrid>
        <w:gridCol w:w="1923"/>
        <w:gridCol w:w="7428"/>
      </w:tblGrid>
      <w:tr w:rsidR="00CA73A3" w14:paraId="5C272C01" w14:textId="77777777" w:rsidTr="007E5EE7">
        <w:trPr>
          <w:trHeight w:val="454"/>
        </w:trPr>
        <w:tc>
          <w:tcPr>
            <w:tcW w:w="1923" w:type="dxa"/>
          </w:tcPr>
          <w:p w14:paraId="11334814" w14:textId="08BE6CE4" w:rsidR="00CA73A3" w:rsidRDefault="00CA73A3" w:rsidP="00AD3D1A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Term and date</w:t>
            </w:r>
          </w:p>
        </w:tc>
        <w:tc>
          <w:tcPr>
            <w:tcW w:w="7428" w:type="dxa"/>
          </w:tcPr>
          <w:p w14:paraId="7760EB13" w14:textId="77777777" w:rsidR="00CA73A3" w:rsidRDefault="00CA73A3" w:rsidP="00AD3D1A">
            <w:pPr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E769C2" w14:paraId="4461B080" w14:textId="77777777" w:rsidTr="007E5EE7">
        <w:trPr>
          <w:trHeight w:val="454"/>
        </w:trPr>
        <w:tc>
          <w:tcPr>
            <w:tcW w:w="1923" w:type="dxa"/>
            <w:vAlign w:val="center"/>
          </w:tcPr>
          <w:p w14:paraId="763164CA" w14:textId="36934915" w:rsidR="00E769C2" w:rsidRDefault="00E769C2" w:rsidP="000B24F8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Group </w:t>
            </w:r>
            <w:r w:rsidR="007E5EE7">
              <w:rPr>
                <w:rFonts w:ascii="Times New Roman" w:hAnsi="Times New Roman" w:cs="Times New Roman"/>
                <w:lang w:val="en-US"/>
              </w:rPr>
              <w:t>number and name</w:t>
            </w:r>
          </w:p>
        </w:tc>
        <w:tc>
          <w:tcPr>
            <w:tcW w:w="7428" w:type="dxa"/>
            <w:vAlign w:val="center"/>
          </w:tcPr>
          <w:p w14:paraId="5FF490BE" w14:textId="77777777" w:rsidR="00E769C2" w:rsidRDefault="00E769C2" w:rsidP="00E769C2">
            <w:pPr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E769C2" w14:paraId="63BA16E5" w14:textId="77777777" w:rsidTr="007E5EE7">
        <w:trPr>
          <w:trHeight w:val="454"/>
        </w:trPr>
        <w:tc>
          <w:tcPr>
            <w:tcW w:w="1923" w:type="dxa"/>
            <w:vAlign w:val="center"/>
          </w:tcPr>
          <w:p w14:paraId="72BCF26B" w14:textId="5E93B2C8" w:rsidR="00E769C2" w:rsidRDefault="00E769C2" w:rsidP="00E769C2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Project </w:t>
            </w:r>
            <w:r w:rsidR="007E5EE7">
              <w:rPr>
                <w:rFonts w:ascii="Times New Roman" w:hAnsi="Times New Roman" w:cs="Times New Roman"/>
                <w:lang w:val="en-US"/>
              </w:rPr>
              <w:t>t</w:t>
            </w:r>
            <w:r>
              <w:rPr>
                <w:rFonts w:ascii="Times New Roman" w:hAnsi="Times New Roman" w:cs="Times New Roman"/>
                <w:lang w:val="en-US"/>
              </w:rPr>
              <w:t>itle</w:t>
            </w:r>
          </w:p>
        </w:tc>
        <w:tc>
          <w:tcPr>
            <w:tcW w:w="7428" w:type="dxa"/>
            <w:vAlign w:val="center"/>
          </w:tcPr>
          <w:p w14:paraId="413DD857" w14:textId="35FACC40" w:rsidR="00E769C2" w:rsidRDefault="00E769C2" w:rsidP="00E769C2">
            <w:pPr>
              <w:jc w:val="both"/>
              <w:rPr>
                <w:rFonts w:ascii="Times New Roman" w:hAnsi="Times New Roman" w:cs="Times New Roman"/>
                <w:lang w:val="en-US"/>
              </w:rPr>
            </w:pPr>
          </w:p>
          <w:p w14:paraId="717A7CE7" w14:textId="77777777" w:rsidR="00CA73A3" w:rsidRDefault="00CA73A3" w:rsidP="00E769C2">
            <w:pPr>
              <w:jc w:val="both"/>
              <w:rPr>
                <w:rFonts w:ascii="Times New Roman" w:hAnsi="Times New Roman" w:cs="Times New Roman"/>
                <w:lang w:val="en-US"/>
              </w:rPr>
            </w:pPr>
          </w:p>
          <w:p w14:paraId="55ACDD7E" w14:textId="43A8E3F4" w:rsidR="00104FAE" w:rsidRDefault="00104FAE" w:rsidP="00E769C2">
            <w:pPr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E769C2" w14:paraId="6A8D6C37" w14:textId="77777777" w:rsidTr="007E5EE7">
        <w:trPr>
          <w:trHeight w:val="454"/>
        </w:trPr>
        <w:tc>
          <w:tcPr>
            <w:tcW w:w="1923" w:type="dxa"/>
            <w:vAlign w:val="center"/>
          </w:tcPr>
          <w:p w14:paraId="750D2D26" w14:textId="43966C89" w:rsidR="00E769C2" w:rsidRDefault="00E769C2" w:rsidP="00E769C2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Supervisor</w:t>
            </w:r>
            <w:r w:rsidR="008A3067">
              <w:rPr>
                <w:rFonts w:ascii="Times New Roman" w:hAnsi="Times New Roman" w:cs="Times New Roman"/>
                <w:lang w:val="en-US"/>
              </w:rPr>
              <w:t xml:space="preserve"> name</w:t>
            </w:r>
          </w:p>
        </w:tc>
        <w:tc>
          <w:tcPr>
            <w:tcW w:w="7428" w:type="dxa"/>
            <w:vAlign w:val="center"/>
          </w:tcPr>
          <w:p w14:paraId="158A0278" w14:textId="77777777" w:rsidR="00E769C2" w:rsidRDefault="00E769C2" w:rsidP="00E769C2">
            <w:pPr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2353A4C3" w14:textId="116985A9" w:rsidR="00E769C2" w:rsidRDefault="00E769C2" w:rsidP="00E769C2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14:paraId="18394DD5" w14:textId="77777777" w:rsidR="00C13B3C" w:rsidRDefault="00C13B3C" w:rsidP="00E769C2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14:paraId="2490ADFC" w14:textId="5D6F53FE" w:rsidR="00E769C2" w:rsidRDefault="00E769C2" w:rsidP="00E769C2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tbl>
      <w:tblPr>
        <w:tblStyle w:val="TabloKlavuzu"/>
        <w:tblW w:w="5161" w:type="pct"/>
        <w:tblLook w:val="04A0" w:firstRow="1" w:lastRow="0" w:firstColumn="1" w:lastColumn="0" w:noHBand="0" w:noVBand="1"/>
      </w:tblPr>
      <w:tblGrid>
        <w:gridCol w:w="1694"/>
        <w:gridCol w:w="1275"/>
        <w:gridCol w:w="1276"/>
        <w:gridCol w:w="1276"/>
        <w:gridCol w:w="1276"/>
        <w:gridCol w:w="1276"/>
        <w:gridCol w:w="1279"/>
      </w:tblGrid>
      <w:tr w:rsidR="001F0472" w14:paraId="2489290C" w14:textId="209550A4" w:rsidTr="001F0472">
        <w:trPr>
          <w:trHeight w:val="720"/>
        </w:trPr>
        <w:tc>
          <w:tcPr>
            <w:tcW w:w="906" w:type="pct"/>
            <w:vAlign w:val="center"/>
          </w:tcPr>
          <w:p w14:paraId="3F9A3602" w14:textId="2247FA14" w:rsidR="001F0472" w:rsidRDefault="001F0472" w:rsidP="006A0DF2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  <w:p w14:paraId="31AD8184" w14:textId="0A2B70FC" w:rsidR="001F0472" w:rsidRPr="006A0DF2" w:rsidRDefault="001F0472" w:rsidP="006A0DF2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4094" w:type="pct"/>
            <w:gridSpan w:val="6"/>
            <w:tcBorders>
              <w:bottom w:val="single" w:sz="4" w:space="0" w:color="auto"/>
            </w:tcBorders>
            <w:vAlign w:val="center"/>
          </w:tcPr>
          <w:p w14:paraId="7E305A71" w14:textId="77777777" w:rsidR="001F0472" w:rsidRPr="006A0DF2" w:rsidRDefault="001F0472" w:rsidP="006A0DF2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6A0DF2">
              <w:rPr>
                <w:rFonts w:ascii="Times New Roman" w:hAnsi="Times New Roman" w:cs="Times New Roman"/>
                <w:b/>
                <w:bCs/>
                <w:lang w:val="en-US"/>
              </w:rPr>
              <w:t>Evaluation</w:t>
            </w:r>
          </w:p>
          <w:p w14:paraId="1B4374CE" w14:textId="3595586C" w:rsidR="001F0472" w:rsidRPr="00CA73A3" w:rsidRDefault="001F0472" w:rsidP="00D77BE1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CA73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</w:t>
            </w:r>
            <w:r w:rsidR="007E5EE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ssign an</w:t>
            </w:r>
            <w:r w:rsidRPr="00CA73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appropriate grade</w:t>
            </w:r>
            <w:r w:rsidR="00CA73A3" w:rsidRPr="00CA73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between 0 and 100</w:t>
            </w:r>
            <w:r w:rsidRPr="00CA73A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</w:p>
        </w:tc>
      </w:tr>
      <w:tr w:rsidR="001F0472" w14:paraId="7DEF788C" w14:textId="05E4B26B" w:rsidTr="001F0472">
        <w:trPr>
          <w:trHeight w:val="720"/>
        </w:trPr>
        <w:tc>
          <w:tcPr>
            <w:tcW w:w="906" w:type="pct"/>
            <w:vAlign w:val="center"/>
          </w:tcPr>
          <w:p w14:paraId="6F234C54" w14:textId="77777777" w:rsidR="001F0472" w:rsidRDefault="001F0472" w:rsidP="00E769C2">
            <w:pPr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82" w:type="pct"/>
            <w:tcBorders>
              <w:right w:val="single" w:sz="4" w:space="0" w:color="auto"/>
            </w:tcBorders>
            <w:vAlign w:val="center"/>
          </w:tcPr>
          <w:p w14:paraId="383422D5" w14:textId="6B9F546E" w:rsidR="001F0472" w:rsidRPr="001F0472" w:rsidRDefault="001F0472" w:rsidP="001F0472">
            <w:pPr>
              <w:jc w:val="center"/>
              <w:rPr>
                <w:rFonts w:ascii="Times New Roman" w:hAnsi="Times New Roman" w:cs="Times New Roman"/>
                <w:b/>
                <w:szCs w:val="18"/>
                <w:lang w:val="en-US"/>
              </w:rPr>
            </w:pPr>
            <w:r w:rsidRPr="001F0472">
              <w:rPr>
                <w:rFonts w:ascii="Times New Roman" w:hAnsi="Times New Roman" w:cs="Times New Roman"/>
                <w:b/>
                <w:szCs w:val="18"/>
                <w:lang w:val="en-US"/>
              </w:rPr>
              <w:t>Student 1</w:t>
            </w:r>
          </w:p>
        </w:tc>
        <w:tc>
          <w:tcPr>
            <w:tcW w:w="68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3292A02" w14:textId="21E98175" w:rsidR="001F0472" w:rsidRPr="001F0472" w:rsidRDefault="001F0472" w:rsidP="001F0472">
            <w:pPr>
              <w:jc w:val="center"/>
              <w:rPr>
                <w:rFonts w:ascii="Times New Roman" w:hAnsi="Times New Roman" w:cs="Times New Roman"/>
                <w:b/>
                <w:szCs w:val="18"/>
                <w:lang w:val="en-US"/>
              </w:rPr>
            </w:pPr>
            <w:r w:rsidRPr="001F0472">
              <w:rPr>
                <w:rFonts w:ascii="Times New Roman" w:hAnsi="Times New Roman" w:cs="Times New Roman"/>
                <w:b/>
                <w:szCs w:val="18"/>
                <w:lang w:val="en-US"/>
              </w:rPr>
              <w:t xml:space="preserve">Student </w:t>
            </w:r>
            <w:r>
              <w:rPr>
                <w:rFonts w:ascii="Times New Roman" w:hAnsi="Times New Roman" w:cs="Times New Roman"/>
                <w:b/>
                <w:szCs w:val="18"/>
                <w:lang w:val="en-US"/>
              </w:rPr>
              <w:t>2</w:t>
            </w:r>
          </w:p>
        </w:tc>
        <w:tc>
          <w:tcPr>
            <w:tcW w:w="68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3D6665" w14:textId="39D01553" w:rsidR="001F0472" w:rsidRPr="001F0472" w:rsidRDefault="001F0472" w:rsidP="001F0472">
            <w:pPr>
              <w:jc w:val="center"/>
              <w:rPr>
                <w:rFonts w:ascii="Times New Roman" w:hAnsi="Times New Roman" w:cs="Times New Roman"/>
                <w:b/>
                <w:szCs w:val="18"/>
                <w:lang w:val="en-US"/>
              </w:rPr>
            </w:pPr>
            <w:r w:rsidRPr="001F0472">
              <w:rPr>
                <w:rFonts w:ascii="Times New Roman" w:hAnsi="Times New Roman" w:cs="Times New Roman"/>
                <w:b/>
                <w:szCs w:val="18"/>
                <w:lang w:val="en-US"/>
              </w:rPr>
              <w:t xml:space="preserve">Student </w:t>
            </w:r>
            <w:r>
              <w:rPr>
                <w:rFonts w:ascii="Times New Roman" w:hAnsi="Times New Roman" w:cs="Times New Roman"/>
                <w:b/>
                <w:szCs w:val="18"/>
                <w:lang w:val="en-US"/>
              </w:rPr>
              <w:t>3</w:t>
            </w:r>
          </w:p>
        </w:tc>
        <w:tc>
          <w:tcPr>
            <w:tcW w:w="68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78DF819" w14:textId="6236CE29" w:rsidR="001F0472" w:rsidRPr="001F0472" w:rsidRDefault="001F0472" w:rsidP="001F0472">
            <w:pPr>
              <w:jc w:val="center"/>
              <w:rPr>
                <w:rFonts w:ascii="Times New Roman" w:hAnsi="Times New Roman" w:cs="Times New Roman"/>
                <w:b/>
                <w:szCs w:val="18"/>
                <w:lang w:val="en-US"/>
              </w:rPr>
            </w:pPr>
            <w:r w:rsidRPr="001F0472">
              <w:rPr>
                <w:rFonts w:ascii="Times New Roman" w:hAnsi="Times New Roman" w:cs="Times New Roman"/>
                <w:b/>
                <w:szCs w:val="18"/>
                <w:lang w:val="en-US"/>
              </w:rPr>
              <w:t>Student</w:t>
            </w:r>
            <w:r>
              <w:rPr>
                <w:rFonts w:ascii="Times New Roman" w:hAnsi="Times New Roman" w:cs="Times New Roman"/>
                <w:b/>
                <w:szCs w:val="18"/>
                <w:lang w:val="en-US"/>
              </w:rPr>
              <w:t xml:space="preserve"> 4</w:t>
            </w:r>
            <w:r w:rsidRPr="001F0472">
              <w:rPr>
                <w:rFonts w:ascii="Times New Roman" w:hAnsi="Times New Roman" w:cs="Times New Roman"/>
                <w:b/>
                <w:szCs w:val="18"/>
                <w:lang w:val="en-US"/>
              </w:rPr>
              <w:t xml:space="preserve"> </w:t>
            </w:r>
          </w:p>
        </w:tc>
        <w:tc>
          <w:tcPr>
            <w:tcW w:w="682" w:type="pct"/>
            <w:tcBorders>
              <w:left w:val="single" w:sz="4" w:space="0" w:color="auto"/>
            </w:tcBorders>
            <w:vAlign w:val="center"/>
          </w:tcPr>
          <w:p w14:paraId="7C73B4E4" w14:textId="0A9E626B" w:rsidR="001F0472" w:rsidRPr="001F0472" w:rsidRDefault="001F0472" w:rsidP="001F0472">
            <w:pPr>
              <w:jc w:val="center"/>
              <w:rPr>
                <w:rFonts w:ascii="Times New Roman" w:hAnsi="Times New Roman" w:cs="Times New Roman"/>
                <w:b/>
                <w:szCs w:val="18"/>
                <w:lang w:val="en-US"/>
              </w:rPr>
            </w:pPr>
            <w:r w:rsidRPr="001F0472">
              <w:rPr>
                <w:rFonts w:ascii="Times New Roman" w:hAnsi="Times New Roman" w:cs="Times New Roman"/>
                <w:b/>
                <w:szCs w:val="18"/>
                <w:lang w:val="en-US"/>
              </w:rPr>
              <w:t>Student</w:t>
            </w:r>
            <w:r>
              <w:rPr>
                <w:rFonts w:ascii="Times New Roman" w:hAnsi="Times New Roman" w:cs="Times New Roman"/>
                <w:b/>
                <w:szCs w:val="18"/>
                <w:lang w:val="en-US"/>
              </w:rPr>
              <w:t xml:space="preserve"> 5</w:t>
            </w:r>
            <w:r w:rsidRPr="001F0472">
              <w:rPr>
                <w:rFonts w:ascii="Times New Roman" w:hAnsi="Times New Roman" w:cs="Times New Roman"/>
                <w:b/>
                <w:szCs w:val="18"/>
                <w:lang w:val="en-US"/>
              </w:rPr>
              <w:t xml:space="preserve"> </w:t>
            </w:r>
          </w:p>
        </w:tc>
        <w:tc>
          <w:tcPr>
            <w:tcW w:w="683" w:type="pct"/>
            <w:tcBorders>
              <w:left w:val="single" w:sz="4" w:space="0" w:color="auto"/>
            </w:tcBorders>
            <w:vAlign w:val="center"/>
          </w:tcPr>
          <w:p w14:paraId="319D7376" w14:textId="19E5747E" w:rsidR="001F0472" w:rsidRPr="001F0472" w:rsidRDefault="001F0472" w:rsidP="001F0472">
            <w:pPr>
              <w:jc w:val="center"/>
              <w:rPr>
                <w:rFonts w:ascii="Times New Roman" w:hAnsi="Times New Roman" w:cs="Times New Roman"/>
                <w:b/>
                <w:szCs w:val="18"/>
                <w:lang w:val="en-US"/>
              </w:rPr>
            </w:pPr>
            <w:r w:rsidRPr="001F0472">
              <w:rPr>
                <w:rFonts w:ascii="Times New Roman" w:hAnsi="Times New Roman" w:cs="Times New Roman"/>
                <w:b/>
                <w:szCs w:val="18"/>
                <w:lang w:val="en-US"/>
              </w:rPr>
              <w:t>Student</w:t>
            </w:r>
            <w:r>
              <w:rPr>
                <w:rFonts w:ascii="Times New Roman" w:hAnsi="Times New Roman" w:cs="Times New Roman"/>
                <w:b/>
                <w:szCs w:val="18"/>
                <w:lang w:val="en-US"/>
              </w:rPr>
              <w:t xml:space="preserve"> 6</w:t>
            </w:r>
          </w:p>
        </w:tc>
      </w:tr>
      <w:tr w:rsidR="001F0472" w14:paraId="4992EB4D" w14:textId="00633F60" w:rsidTr="001F0472">
        <w:trPr>
          <w:trHeight w:val="720"/>
        </w:trPr>
        <w:tc>
          <w:tcPr>
            <w:tcW w:w="906" w:type="pct"/>
            <w:vAlign w:val="center"/>
          </w:tcPr>
          <w:p w14:paraId="017608B2" w14:textId="376A1DF0" w:rsidR="001F0472" w:rsidRDefault="00C061CB" w:rsidP="00CA73A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Student n</w:t>
            </w:r>
            <w:r w:rsidR="001F0472">
              <w:rPr>
                <w:rFonts w:ascii="Times New Roman" w:hAnsi="Times New Roman" w:cs="Times New Roman"/>
                <w:lang w:val="en-US"/>
              </w:rPr>
              <w:t>ame</w:t>
            </w:r>
          </w:p>
        </w:tc>
        <w:tc>
          <w:tcPr>
            <w:tcW w:w="682" w:type="pct"/>
            <w:tcBorders>
              <w:right w:val="single" w:sz="4" w:space="0" w:color="auto"/>
            </w:tcBorders>
            <w:vAlign w:val="center"/>
          </w:tcPr>
          <w:p w14:paraId="60D0362D" w14:textId="7D0B4C63" w:rsidR="001F0472" w:rsidRDefault="001F0472" w:rsidP="000B24F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14:paraId="357E67C1" w14:textId="4D5F1F45" w:rsidR="00C061CB" w:rsidRDefault="00C061CB" w:rsidP="000B24F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14:paraId="553F70D5" w14:textId="7DD88241" w:rsidR="00C061CB" w:rsidRDefault="00C061CB" w:rsidP="000B24F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14:paraId="7609E083" w14:textId="77777777" w:rsidR="00C061CB" w:rsidRDefault="00C061CB" w:rsidP="000B24F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14:paraId="5FB01A62" w14:textId="77777777" w:rsidR="00391E06" w:rsidRDefault="00391E06" w:rsidP="000B24F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14:paraId="28384778" w14:textId="01F10AE1" w:rsidR="00391E06" w:rsidRDefault="00391E06" w:rsidP="00391E06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8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21A7FEB" w14:textId="77777777" w:rsidR="001F0472" w:rsidRDefault="001F0472" w:rsidP="000B24F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8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AA17A1" w14:textId="77777777" w:rsidR="001F0472" w:rsidRDefault="001F0472" w:rsidP="000B24F8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8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1592EA1" w14:textId="77777777" w:rsidR="001F0472" w:rsidRPr="00AB1BE9" w:rsidRDefault="001F0472" w:rsidP="006A0DF2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82" w:type="pct"/>
            <w:tcBorders>
              <w:left w:val="single" w:sz="4" w:space="0" w:color="auto"/>
            </w:tcBorders>
            <w:vAlign w:val="center"/>
          </w:tcPr>
          <w:p w14:paraId="755E9BFB" w14:textId="77777777" w:rsidR="001F0472" w:rsidRPr="00AB1BE9" w:rsidRDefault="001F0472" w:rsidP="006A0DF2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83" w:type="pct"/>
            <w:tcBorders>
              <w:left w:val="single" w:sz="4" w:space="0" w:color="auto"/>
            </w:tcBorders>
          </w:tcPr>
          <w:p w14:paraId="7A83009E" w14:textId="77777777" w:rsidR="001F0472" w:rsidRPr="00AB1BE9" w:rsidRDefault="001F0472" w:rsidP="006A0DF2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1F0472" w14:paraId="133931EE" w14:textId="0EBB96D4" w:rsidTr="001F0472">
        <w:trPr>
          <w:trHeight w:val="720"/>
        </w:trPr>
        <w:tc>
          <w:tcPr>
            <w:tcW w:w="906" w:type="pct"/>
            <w:vAlign w:val="center"/>
          </w:tcPr>
          <w:p w14:paraId="236F9EA2" w14:textId="643DFCA6" w:rsidR="001F0472" w:rsidRDefault="001F0472" w:rsidP="001F047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Project quality</w:t>
            </w:r>
          </w:p>
        </w:tc>
        <w:tc>
          <w:tcPr>
            <w:tcW w:w="682" w:type="pct"/>
            <w:tcBorders>
              <w:right w:val="single" w:sz="4" w:space="0" w:color="auto"/>
            </w:tcBorders>
            <w:vAlign w:val="center"/>
          </w:tcPr>
          <w:p w14:paraId="0C25783C" w14:textId="74930FD8" w:rsidR="001F0472" w:rsidRDefault="001F0472" w:rsidP="001C24C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8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4823EEF" w14:textId="4C585A75" w:rsidR="001F0472" w:rsidRDefault="001F0472" w:rsidP="001C24C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8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3B525F2" w14:textId="5B2F9AF4" w:rsidR="001F0472" w:rsidRDefault="001F0472" w:rsidP="001C24C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8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77DADED" w14:textId="46E5064D" w:rsidR="001F0472" w:rsidRDefault="001F0472" w:rsidP="001C24C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82" w:type="pct"/>
            <w:tcBorders>
              <w:left w:val="single" w:sz="4" w:space="0" w:color="auto"/>
            </w:tcBorders>
            <w:vAlign w:val="center"/>
          </w:tcPr>
          <w:p w14:paraId="6B861DFC" w14:textId="24D2D293" w:rsidR="001F0472" w:rsidRDefault="001F0472" w:rsidP="001C24C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83" w:type="pct"/>
            <w:tcBorders>
              <w:left w:val="single" w:sz="4" w:space="0" w:color="auto"/>
            </w:tcBorders>
          </w:tcPr>
          <w:p w14:paraId="4D95F465" w14:textId="77777777" w:rsidR="001F0472" w:rsidRDefault="001F0472" w:rsidP="001C24C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1F0472" w14:paraId="32F0A499" w14:textId="0CCD9512" w:rsidTr="001F0472">
        <w:trPr>
          <w:trHeight w:val="720"/>
        </w:trPr>
        <w:tc>
          <w:tcPr>
            <w:tcW w:w="906" w:type="pct"/>
            <w:vAlign w:val="center"/>
          </w:tcPr>
          <w:p w14:paraId="47930253" w14:textId="77777777" w:rsidR="001F0472" w:rsidRDefault="001F0472" w:rsidP="001F047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Organization and teamwork skills</w:t>
            </w:r>
          </w:p>
        </w:tc>
        <w:tc>
          <w:tcPr>
            <w:tcW w:w="682" w:type="pct"/>
            <w:tcBorders>
              <w:right w:val="single" w:sz="4" w:space="0" w:color="auto"/>
            </w:tcBorders>
            <w:vAlign w:val="center"/>
          </w:tcPr>
          <w:p w14:paraId="6DCD0E2E" w14:textId="06E767FF" w:rsidR="001F0472" w:rsidRDefault="001F0472" w:rsidP="001C24C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8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EA5E75B" w14:textId="3F71AC2F" w:rsidR="001F0472" w:rsidRDefault="001F0472" w:rsidP="001C24C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8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DA97695" w14:textId="239C54E5" w:rsidR="001F0472" w:rsidRDefault="001F0472" w:rsidP="001C24C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8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9371AF5" w14:textId="007BACAF" w:rsidR="001F0472" w:rsidRDefault="001F0472" w:rsidP="001C24C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82" w:type="pct"/>
            <w:tcBorders>
              <w:left w:val="single" w:sz="4" w:space="0" w:color="auto"/>
            </w:tcBorders>
            <w:vAlign w:val="center"/>
          </w:tcPr>
          <w:p w14:paraId="7211E0F9" w14:textId="48D3CD66" w:rsidR="001F0472" w:rsidRDefault="001F0472" w:rsidP="001C24C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83" w:type="pct"/>
            <w:tcBorders>
              <w:left w:val="single" w:sz="4" w:space="0" w:color="auto"/>
            </w:tcBorders>
          </w:tcPr>
          <w:p w14:paraId="45DC86DD" w14:textId="77777777" w:rsidR="001F0472" w:rsidRDefault="001F0472" w:rsidP="001C24C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1F0472" w14:paraId="36EE2AEC" w14:textId="382EB662" w:rsidTr="001F0472">
        <w:trPr>
          <w:trHeight w:val="720"/>
        </w:trPr>
        <w:tc>
          <w:tcPr>
            <w:tcW w:w="906" w:type="pct"/>
            <w:vAlign w:val="center"/>
          </w:tcPr>
          <w:p w14:paraId="1A08F5C3" w14:textId="77777777" w:rsidR="001F0472" w:rsidRDefault="001F0472" w:rsidP="001F047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Presentation performance</w:t>
            </w:r>
          </w:p>
        </w:tc>
        <w:tc>
          <w:tcPr>
            <w:tcW w:w="682" w:type="pct"/>
            <w:tcBorders>
              <w:right w:val="single" w:sz="4" w:space="0" w:color="auto"/>
            </w:tcBorders>
            <w:vAlign w:val="center"/>
          </w:tcPr>
          <w:p w14:paraId="64C8EA2B" w14:textId="1A7E3681" w:rsidR="001F0472" w:rsidRDefault="001F0472" w:rsidP="001C24C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8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ACC5388" w14:textId="0E34CBE1" w:rsidR="001F0472" w:rsidRDefault="001F0472" w:rsidP="001C24C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8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BAD4F10" w14:textId="55CF5676" w:rsidR="001F0472" w:rsidRDefault="001F0472" w:rsidP="001C24C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8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2BEFDAB" w14:textId="299F0D56" w:rsidR="001F0472" w:rsidRDefault="001F0472" w:rsidP="001C24C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82" w:type="pct"/>
            <w:tcBorders>
              <w:left w:val="single" w:sz="4" w:space="0" w:color="auto"/>
            </w:tcBorders>
            <w:vAlign w:val="center"/>
          </w:tcPr>
          <w:p w14:paraId="14164F55" w14:textId="768D666B" w:rsidR="001F0472" w:rsidRDefault="001F0472" w:rsidP="001C24C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83" w:type="pct"/>
            <w:tcBorders>
              <w:left w:val="single" w:sz="4" w:space="0" w:color="auto"/>
            </w:tcBorders>
          </w:tcPr>
          <w:p w14:paraId="7317AF3B" w14:textId="77777777" w:rsidR="001F0472" w:rsidRDefault="001F0472" w:rsidP="001C24C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1F0472" w14:paraId="35ED6A58" w14:textId="6EAA5E45" w:rsidTr="001F0472">
        <w:trPr>
          <w:trHeight w:val="70"/>
        </w:trPr>
        <w:tc>
          <w:tcPr>
            <w:tcW w:w="906" w:type="pct"/>
            <w:vAlign w:val="center"/>
          </w:tcPr>
          <w:p w14:paraId="1D47C0E7" w14:textId="75EBC90C" w:rsidR="001F0472" w:rsidRDefault="001F0472" w:rsidP="001F047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Performance</w:t>
            </w:r>
          </w:p>
          <w:p w14:paraId="3CF87EE9" w14:textId="55DE0D94" w:rsidR="001F0472" w:rsidRDefault="00391E06" w:rsidP="001F047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i</w:t>
            </w:r>
            <w:r w:rsidR="001F0472">
              <w:rPr>
                <w:rFonts w:ascii="Times New Roman" w:hAnsi="Times New Roman" w:cs="Times New Roman"/>
                <w:lang w:val="en-US"/>
              </w:rPr>
              <w:t>n answering questions</w:t>
            </w:r>
          </w:p>
        </w:tc>
        <w:tc>
          <w:tcPr>
            <w:tcW w:w="682" w:type="pct"/>
            <w:tcBorders>
              <w:right w:val="single" w:sz="4" w:space="0" w:color="auto"/>
            </w:tcBorders>
            <w:vAlign w:val="center"/>
          </w:tcPr>
          <w:p w14:paraId="24298A69" w14:textId="03579458" w:rsidR="001F0472" w:rsidRDefault="001F0472" w:rsidP="006A0DF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8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757F5E6" w14:textId="4DBDBF0F" w:rsidR="001F0472" w:rsidRDefault="001F0472" w:rsidP="006A0DF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8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EADA616" w14:textId="67D76800" w:rsidR="001F0472" w:rsidRDefault="001F0472" w:rsidP="006A0DF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8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B9E81D8" w14:textId="7F33231F" w:rsidR="001F0472" w:rsidRDefault="001F0472" w:rsidP="006A0DF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82" w:type="pct"/>
            <w:tcBorders>
              <w:left w:val="single" w:sz="4" w:space="0" w:color="auto"/>
            </w:tcBorders>
            <w:vAlign w:val="center"/>
          </w:tcPr>
          <w:p w14:paraId="2AE800DB" w14:textId="76FDBC71" w:rsidR="001F0472" w:rsidRDefault="001F0472" w:rsidP="006A0DF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83" w:type="pct"/>
            <w:tcBorders>
              <w:left w:val="single" w:sz="4" w:space="0" w:color="auto"/>
            </w:tcBorders>
          </w:tcPr>
          <w:p w14:paraId="18EF7661" w14:textId="77777777" w:rsidR="001F0472" w:rsidRDefault="001F0472" w:rsidP="006A0DF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1F0472" w14:paraId="06B7A875" w14:textId="77777777" w:rsidTr="001F0472">
        <w:trPr>
          <w:trHeight w:val="810"/>
        </w:trPr>
        <w:tc>
          <w:tcPr>
            <w:tcW w:w="906" w:type="pct"/>
            <w:vAlign w:val="center"/>
          </w:tcPr>
          <w:p w14:paraId="1FED001C" w14:textId="31BBB544" w:rsidR="001F0472" w:rsidRPr="00A81BCC" w:rsidRDefault="001F0472" w:rsidP="001F0472">
            <w:pPr>
              <w:jc w:val="center"/>
              <w:rPr>
                <w:rFonts w:ascii="Times New Roman" w:hAnsi="Times New Roman" w:cs="Times New Roman"/>
                <w:b/>
                <w:i/>
                <w:iCs/>
                <w:lang w:val="en-US"/>
              </w:rPr>
            </w:pPr>
            <w:r w:rsidRPr="00A81BCC">
              <w:rPr>
                <w:rFonts w:ascii="Times New Roman" w:hAnsi="Times New Roman" w:cs="Times New Roman"/>
                <w:b/>
                <w:i/>
                <w:iCs/>
                <w:lang w:val="en-US"/>
              </w:rPr>
              <w:t xml:space="preserve">Average </w:t>
            </w:r>
            <w:r w:rsidR="00CA73A3" w:rsidRPr="00A81BCC">
              <w:rPr>
                <w:rFonts w:ascii="Times New Roman" w:hAnsi="Times New Roman" w:cs="Times New Roman"/>
                <w:b/>
                <w:i/>
                <w:iCs/>
                <w:lang w:val="en-US"/>
              </w:rPr>
              <w:t>g</w:t>
            </w:r>
            <w:r w:rsidRPr="00A81BCC">
              <w:rPr>
                <w:rFonts w:ascii="Times New Roman" w:hAnsi="Times New Roman" w:cs="Times New Roman"/>
                <w:b/>
                <w:i/>
                <w:iCs/>
                <w:lang w:val="en-US"/>
              </w:rPr>
              <w:t>rade</w:t>
            </w:r>
          </w:p>
        </w:tc>
        <w:tc>
          <w:tcPr>
            <w:tcW w:w="682" w:type="pct"/>
            <w:tcBorders>
              <w:right w:val="single" w:sz="4" w:space="0" w:color="auto"/>
            </w:tcBorders>
            <w:vAlign w:val="center"/>
          </w:tcPr>
          <w:p w14:paraId="6229EEDD" w14:textId="77777777" w:rsidR="001F0472" w:rsidRDefault="001F0472" w:rsidP="006A0DF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8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DBD7311" w14:textId="77777777" w:rsidR="001F0472" w:rsidRDefault="001F0472" w:rsidP="006A0DF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8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F44AC2" w14:textId="77777777" w:rsidR="001F0472" w:rsidRDefault="001F0472" w:rsidP="006A0DF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8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1E4F0C9" w14:textId="77777777" w:rsidR="001F0472" w:rsidRDefault="001F0472" w:rsidP="006A0DF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82" w:type="pct"/>
            <w:tcBorders>
              <w:left w:val="single" w:sz="4" w:space="0" w:color="auto"/>
            </w:tcBorders>
            <w:vAlign w:val="center"/>
          </w:tcPr>
          <w:p w14:paraId="66F60F9B" w14:textId="77777777" w:rsidR="001F0472" w:rsidRDefault="001F0472" w:rsidP="006A0DF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83" w:type="pct"/>
            <w:tcBorders>
              <w:left w:val="single" w:sz="4" w:space="0" w:color="auto"/>
            </w:tcBorders>
          </w:tcPr>
          <w:p w14:paraId="08C19D2E" w14:textId="77777777" w:rsidR="001F0472" w:rsidRDefault="001F0472" w:rsidP="006A0DF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37B7579C" w14:textId="77777777" w:rsidR="00104FAE" w:rsidRDefault="00104FAE" w:rsidP="00104FA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14:paraId="31242F44" w14:textId="77777777" w:rsidR="00C061CB" w:rsidRDefault="00C061CB" w:rsidP="00AB1BE9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14:paraId="4EAD4480" w14:textId="7A626ED3" w:rsidR="00E769C2" w:rsidRDefault="00E769C2" w:rsidP="00E769C2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tbl>
      <w:tblPr>
        <w:tblStyle w:val="TabloKlavuzu"/>
        <w:tblW w:w="9351" w:type="dxa"/>
        <w:tblLook w:val="04A0" w:firstRow="1" w:lastRow="0" w:firstColumn="1" w:lastColumn="0" w:noHBand="0" w:noVBand="1"/>
      </w:tblPr>
      <w:tblGrid>
        <w:gridCol w:w="1923"/>
        <w:gridCol w:w="7428"/>
      </w:tblGrid>
      <w:tr w:rsidR="00C061CB" w14:paraId="29E22B0D" w14:textId="77777777" w:rsidTr="00B04AB7">
        <w:trPr>
          <w:trHeight w:val="454"/>
        </w:trPr>
        <w:tc>
          <w:tcPr>
            <w:tcW w:w="1923" w:type="dxa"/>
          </w:tcPr>
          <w:p w14:paraId="700D3371" w14:textId="45813447" w:rsidR="00C061CB" w:rsidRDefault="008A3067" w:rsidP="008A3067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Examiner name</w:t>
            </w:r>
          </w:p>
        </w:tc>
        <w:tc>
          <w:tcPr>
            <w:tcW w:w="7428" w:type="dxa"/>
          </w:tcPr>
          <w:p w14:paraId="457B6518" w14:textId="77777777" w:rsidR="00C061CB" w:rsidRDefault="00C061CB" w:rsidP="00AD3D1A">
            <w:pPr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C061CB" w14:paraId="200BF9AC" w14:textId="77777777" w:rsidTr="00B04AB7">
        <w:trPr>
          <w:trHeight w:val="454"/>
        </w:trPr>
        <w:tc>
          <w:tcPr>
            <w:tcW w:w="1923" w:type="dxa"/>
            <w:vAlign w:val="center"/>
          </w:tcPr>
          <w:p w14:paraId="649A69B0" w14:textId="6B29FC97" w:rsidR="00C061CB" w:rsidRDefault="00C061CB" w:rsidP="00AD3D1A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Signature</w:t>
            </w:r>
          </w:p>
        </w:tc>
        <w:tc>
          <w:tcPr>
            <w:tcW w:w="7428" w:type="dxa"/>
            <w:vAlign w:val="center"/>
          </w:tcPr>
          <w:p w14:paraId="12D56838" w14:textId="77777777" w:rsidR="00C061CB" w:rsidRDefault="00C061CB" w:rsidP="00AD3D1A">
            <w:pPr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38E8F5B1" w14:textId="77777777" w:rsidR="00E769C2" w:rsidRPr="00E769C2" w:rsidRDefault="00E769C2" w:rsidP="001F0472">
      <w:pPr>
        <w:spacing w:after="0" w:line="240" w:lineRule="auto"/>
        <w:rPr>
          <w:rFonts w:ascii="Times New Roman" w:hAnsi="Times New Roman" w:cs="Times New Roman"/>
          <w:sz w:val="28"/>
          <w:szCs w:val="28"/>
          <w:lang w:val="en-US"/>
        </w:rPr>
      </w:pPr>
    </w:p>
    <w:sectPr w:rsidR="00E769C2" w:rsidRPr="00E769C2" w:rsidSect="0077694C"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2FADFE" w14:textId="77777777" w:rsidR="00DD29A2" w:rsidRDefault="00DD29A2" w:rsidP="00E769C2">
      <w:pPr>
        <w:spacing w:after="0" w:line="240" w:lineRule="auto"/>
      </w:pPr>
      <w:r>
        <w:separator/>
      </w:r>
    </w:p>
  </w:endnote>
  <w:endnote w:type="continuationSeparator" w:id="0">
    <w:p w14:paraId="4693CB4B" w14:textId="77777777" w:rsidR="00DD29A2" w:rsidRDefault="00DD29A2" w:rsidP="00E769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579C5C" w14:textId="77777777" w:rsidR="00DD29A2" w:rsidRDefault="00DD29A2" w:rsidP="00E769C2">
      <w:pPr>
        <w:spacing w:after="0" w:line="240" w:lineRule="auto"/>
      </w:pPr>
      <w:r>
        <w:separator/>
      </w:r>
    </w:p>
  </w:footnote>
  <w:footnote w:type="continuationSeparator" w:id="0">
    <w:p w14:paraId="0D97DBBF" w14:textId="77777777" w:rsidR="00DD29A2" w:rsidRDefault="00DD29A2" w:rsidP="00E769C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wMDI3MbY0tjAwNjJT0lEKTi0uzszPAykwrAUAz28oeSwAAAA="/>
  </w:docVars>
  <w:rsids>
    <w:rsidRoot w:val="00CB3144"/>
    <w:rsid w:val="00021FD3"/>
    <w:rsid w:val="000B24F8"/>
    <w:rsid w:val="00104FAE"/>
    <w:rsid w:val="0011404D"/>
    <w:rsid w:val="00132587"/>
    <w:rsid w:val="00154458"/>
    <w:rsid w:val="001A2BEC"/>
    <w:rsid w:val="001F0472"/>
    <w:rsid w:val="00263D99"/>
    <w:rsid w:val="00391E06"/>
    <w:rsid w:val="005463A0"/>
    <w:rsid w:val="006629E7"/>
    <w:rsid w:val="006A0DF2"/>
    <w:rsid w:val="006A0FC5"/>
    <w:rsid w:val="0077694C"/>
    <w:rsid w:val="007E5EE7"/>
    <w:rsid w:val="008A3067"/>
    <w:rsid w:val="008E743E"/>
    <w:rsid w:val="00995C85"/>
    <w:rsid w:val="00A81BCC"/>
    <w:rsid w:val="00AB1BE9"/>
    <w:rsid w:val="00B04AB7"/>
    <w:rsid w:val="00BA046A"/>
    <w:rsid w:val="00BA56F0"/>
    <w:rsid w:val="00C061CB"/>
    <w:rsid w:val="00C13B3C"/>
    <w:rsid w:val="00CA73A3"/>
    <w:rsid w:val="00CB3144"/>
    <w:rsid w:val="00D64F9C"/>
    <w:rsid w:val="00D77BE1"/>
    <w:rsid w:val="00DC4E85"/>
    <w:rsid w:val="00DD29A2"/>
    <w:rsid w:val="00E5079D"/>
    <w:rsid w:val="00E769C2"/>
    <w:rsid w:val="00E84ED7"/>
    <w:rsid w:val="00F93D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714561"/>
  <w15:chartTrackingRefBased/>
  <w15:docId w15:val="{6E1CDA09-E48A-4482-A2A6-5243EB352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E769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E769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769C2"/>
  </w:style>
  <w:style w:type="paragraph" w:styleId="AltBilgi">
    <w:name w:val="footer"/>
    <w:basedOn w:val="Normal"/>
    <w:link w:val="AltBilgiChar"/>
    <w:uiPriority w:val="99"/>
    <w:unhideWhenUsed/>
    <w:rsid w:val="00E769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769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</TotalTime>
  <Pages>1</Pages>
  <Words>85</Words>
  <Characters>491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N OKTAV</dc:creator>
  <cp:keywords/>
  <dc:description/>
  <cp:lastModifiedBy>MEHMET KANOĞLU-2</cp:lastModifiedBy>
  <cp:revision>21</cp:revision>
  <dcterms:created xsi:type="dcterms:W3CDTF">2021-06-09T07:48:00Z</dcterms:created>
  <dcterms:modified xsi:type="dcterms:W3CDTF">2022-08-24T09:27:00Z</dcterms:modified>
</cp:coreProperties>
</file>